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F73ABA">
              <w:rPr>
                <w:noProof/>
              </w:rPr>
              <w:t>2</w:t>
            </w:r>
            <w:r>
              <w:rPr>
                <w:noProof/>
              </w:rPr>
              <w:fldChar w:fldCharType="end"/>
            </w:r>
          </w:hyperlink>
        </w:p>
        <w:p w:rsidR="0009411D" w:rsidRDefault="00186B6D">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186B6D">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186B6D">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186B6D">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186B6D">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186B6D">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186B6D">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186B6D">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186B6D">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186B6D">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186B6D">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186B6D">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F73ABA">
              <w:rPr>
                <w:noProof/>
              </w:rPr>
              <w:t>3</w:t>
            </w:r>
            <w:r w:rsidR="001A1FE1">
              <w:rPr>
                <w:noProof/>
              </w:rPr>
              <w:fldChar w:fldCharType="end"/>
            </w:r>
          </w:hyperlink>
        </w:p>
        <w:p w:rsidR="0009411D" w:rsidRDefault="00186B6D">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186B6D">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186B6D">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186B6D">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186B6D">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186B6D">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186B6D">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186B6D">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186B6D">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186B6D">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186B6D">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186B6D">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186B6D">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186B6D">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186B6D">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186B6D">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186B6D">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86B6D">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86B6D">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86B6D">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86B6D">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9A2450">
        <w:trPr>
          <w:trHeight w:val="386"/>
        </w:trPr>
        <w:tc>
          <w:tcPr>
            <w:tcW w:w="2160"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171"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9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84"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9A2450">
        <w:trPr>
          <w:trHeight w:val="379"/>
        </w:trPr>
        <w:tc>
          <w:tcPr>
            <w:tcW w:w="2160"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171"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9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84"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09411D" w:rsidRPr="009A2450" w:rsidTr="009A2450">
        <w:trPr>
          <w:trHeight w:val="343"/>
        </w:trPr>
        <w:tc>
          <w:tcPr>
            <w:tcW w:w="2160" w:type="dxa"/>
            <w:tcBorders>
              <w:top w:val="single" w:sz="6"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9/2016</w:t>
            </w:r>
          </w:p>
        </w:tc>
        <w:tc>
          <w:tcPr>
            <w:tcW w:w="4954" w:type="dxa"/>
            <w:tcBorders>
              <w:top w:val="single" w:sz="6"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Update Reference</w:t>
            </w:r>
          </w:p>
        </w:tc>
        <w:tc>
          <w:tcPr>
            <w:tcW w:w="1584" w:type="dxa"/>
            <w:tcBorders>
              <w:top w:val="single" w:sz="6"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240130">
        <w:trPr>
          <w:trHeight w:val="343"/>
        </w:trPr>
        <w:tc>
          <w:tcPr>
            <w:tcW w:w="2160"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9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p>
        </w:tc>
        <w:tc>
          <w:tcPr>
            <w:tcW w:w="1584"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240130" w:rsidRPr="009A2450" w:rsidTr="009A2450">
        <w:trPr>
          <w:trHeight w:val="343"/>
        </w:trPr>
        <w:tc>
          <w:tcPr>
            <w:tcW w:w="2160" w:type="dxa"/>
            <w:tcBorders>
              <w:top w:val="single" w:sz="6" w:space="0" w:color="000000"/>
              <w:left w:val="single" w:sz="12"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10/30/2016</w:t>
            </w:r>
          </w:p>
        </w:tc>
        <w:tc>
          <w:tcPr>
            <w:tcW w:w="4954" w:type="dxa"/>
            <w:tcBorders>
              <w:top w:val="single" w:sz="6" w:space="0" w:color="000000"/>
              <w:left w:val="single" w:sz="6"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Create Document Convention</w:t>
            </w:r>
            <w:r w:rsidR="00F37FC7">
              <w:rPr>
                <w:i w:val="0"/>
              </w:rPr>
              <w:t>, Software Quality Attributes</w:t>
            </w:r>
            <w:bookmarkStart w:id="2" w:name="_GoBack"/>
            <w:bookmarkEnd w:id="2"/>
          </w:p>
        </w:tc>
        <w:tc>
          <w:tcPr>
            <w:tcW w:w="1584" w:type="dxa"/>
            <w:tcBorders>
              <w:top w:val="single" w:sz="6" w:space="0" w:color="000000"/>
              <w:left w:val="single" w:sz="6" w:space="0" w:color="000000"/>
              <w:bottom w:val="single" w:sz="12" w:space="0" w:color="000000"/>
              <w:right w:val="single" w:sz="12" w:space="0" w:color="000000"/>
            </w:tcBorders>
            <w:vAlign w:val="center"/>
          </w:tcPr>
          <w:p w:rsidR="00240130" w:rsidRPr="009A2450" w:rsidRDefault="00240130"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3" w:name="_Toc6262"/>
      <w:r>
        <w:t xml:space="preserve">Introduction </w:t>
      </w:r>
      <w:bookmarkEnd w:id="3"/>
    </w:p>
    <w:p w:rsidR="0009411D" w:rsidRDefault="001A1FE1">
      <w:pPr>
        <w:pStyle w:val="Heading2"/>
        <w:ind w:left="482" w:hanging="497"/>
      </w:pPr>
      <w:bookmarkStart w:id="4" w:name="_Toc6263"/>
      <w:r>
        <w:t xml:space="preserve">Purpose  </w:t>
      </w:r>
      <w:bookmarkEnd w:id="4"/>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the contents. The fixed font size that has been used to type this document is 12pt with 1.0 lin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6B6D" w:rsidRDefault="00186B6D">
      <w:pPr>
        <w:spacing w:after="0" w:line="240" w:lineRule="auto"/>
      </w:pPr>
      <w:r>
        <w:separator/>
      </w:r>
    </w:p>
  </w:endnote>
  <w:endnote w:type="continuationSeparator" w:id="0">
    <w:p w:rsidR="00186B6D" w:rsidRDefault="00186B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6B6D" w:rsidRDefault="00186B6D">
      <w:pPr>
        <w:spacing w:after="0" w:line="240" w:lineRule="auto"/>
      </w:pPr>
      <w:r>
        <w:separator/>
      </w:r>
    </w:p>
  </w:footnote>
  <w:footnote w:type="continuationSeparator" w:id="0">
    <w:p w:rsidR="00186B6D" w:rsidRDefault="00186B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F37FC7" w:rsidRPr="00F37FC7">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5"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6"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tKwFAFPAY60tAAAA"/>
  </w:docVars>
  <w:rsids>
    <w:rsidRoot w:val="0009411D"/>
    <w:rsid w:val="00051CA9"/>
    <w:rsid w:val="000618E2"/>
    <w:rsid w:val="0009411D"/>
    <w:rsid w:val="000A2216"/>
    <w:rsid w:val="000A4B40"/>
    <w:rsid w:val="000A7726"/>
    <w:rsid w:val="000D6D11"/>
    <w:rsid w:val="00111E33"/>
    <w:rsid w:val="0011789E"/>
    <w:rsid w:val="00186B6D"/>
    <w:rsid w:val="0019096F"/>
    <w:rsid w:val="001A1FE1"/>
    <w:rsid w:val="001B5639"/>
    <w:rsid w:val="001E6813"/>
    <w:rsid w:val="002167CB"/>
    <w:rsid w:val="00240130"/>
    <w:rsid w:val="00254649"/>
    <w:rsid w:val="00283423"/>
    <w:rsid w:val="002D6633"/>
    <w:rsid w:val="00350051"/>
    <w:rsid w:val="00383AFF"/>
    <w:rsid w:val="00395A77"/>
    <w:rsid w:val="003A4CD9"/>
    <w:rsid w:val="00403019"/>
    <w:rsid w:val="0043600B"/>
    <w:rsid w:val="00444559"/>
    <w:rsid w:val="00477205"/>
    <w:rsid w:val="0048145A"/>
    <w:rsid w:val="004E084B"/>
    <w:rsid w:val="004E2FF0"/>
    <w:rsid w:val="004F0407"/>
    <w:rsid w:val="00535B56"/>
    <w:rsid w:val="0054108A"/>
    <w:rsid w:val="005518C5"/>
    <w:rsid w:val="00644BEE"/>
    <w:rsid w:val="006A6C9F"/>
    <w:rsid w:val="006F448D"/>
    <w:rsid w:val="006F6B3C"/>
    <w:rsid w:val="00705928"/>
    <w:rsid w:val="00741FBD"/>
    <w:rsid w:val="00757727"/>
    <w:rsid w:val="007854FB"/>
    <w:rsid w:val="0079137B"/>
    <w:rsid w:val="00795D8B"/>
    <w:rsid w:val="008157B4"/>
    <w:rsid w:val="00852F9B"/>
    <w:rsid w:val="008B4F3C"/>
    <w:rsid w:val="008B4FB7"/>
    <w:rsid w:val="008B639B"/>
    <w:rsid w:val="008D218B"/>
    <w:rsid w:val="008D5BAB"/>
    <w:rsid w:val="00925A0D"/>
    <w:rsid w:val="009778D2"/>
    <w:rsid w:val="00995B41"/>
    <w:rsid w:val="009A2450"/>
    <w:rsid w:val="009A24F5"/>
    <w:rsid w:val="00A37467"/>
    <w:rsid w:val="00A40411"/>
    <w:rsid w:val="00A802F0"/>
    <w:rsid w:val="00A80A3C"/>
    <w:rsid w:val="00B21028"/>
    <w:rsid w:val="00B43FC4"/>
    <w:rsid w:val="00B7603E"/>
    <w:rsid w:val="00BD1DAC"/>
    <w:rsid w:val="00BD3A8D"/>
    <w:rsid w:val="00C73943"/>
    <w:rsid w:val="00CC70C2"/>
    <w:rsid w:val="00CD5FCA"/>
    <w:rsid w:val="00CE10B5"/>
    <w:rsid w:val="00CE2647"/>
    <w:rsid w:val="00DA1ECA"/>
    <w:rsid w:val="00DB696F"/>
    <w:rsid w:val="00DD1EF7"/>
    <w:rsid w:val="00DE3BB0"/>
    <w:rsid w:val="00E232AC"/>
    <w:rsid w:val="00E34894"/>
    <w:rsid w:val="00E9470E"/>
    <w:rsid w:val="00EB0577"/>
    <w:rsid w:val="00ED0072"/>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1159D"/>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4</TotalTime>
  <Pages>11</Pages>
  <Words>3246</Words>
  <Characters>18506</Characters>
  <Application>Microsoft Office Word</Application>
  <DocSecurity>0</DocSecurity>
  <Lines>154</Lines>
  <Paragraphs>43</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25</cp:revision>
  <dcterms:created xsi:type="dcterms:W3CDTF">2016-10-22T07:52:00Z</dcterms:created>
  <dcterms:modified xsi:type="dcterms:W3CDTF">2016-10-30T09:17:00Z</dcterms:modified>
</cp:coreProperties>
</file>